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8064"/>
        <w:gridCol w:w="3456"/>
      </w:tblGrid>
      <w:tr w:rsidR="00B44824" w:rsidRPr="00826FD0" w14:paraId="675FFC80" w14:textId="77777777" w:rsidTr="00F354C8">
        <w:tc>
          <w:tcPr>
            <w:tcW w:w="3500" w:type="pct"/>
            <w:shd w:val="clear" w:color="auto" w:fill="auto"/>
          </w:tcPr>
          <w:p w14:paraId="416DBAD6" w14:textId="77777777" w:rsidR="00F354C8" w:rsidRDefault="00F354C8" w:rsidP="00F354C8">
            <w:pPr>
              <w:pStyle w:val="Title"/>
            </w:pPr>
            <w:r w:rsidRPr="00826FD0">
              <w:t>Keith Lewis</w:t>
            </w:r>
          </w:p>
          <w:p w14:paraId="4E2E3F06" w14:textId="77777777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 xml:space="preserve">A self-taught Software Engineer with a varied experience whose programming languages include JavaScript, C#, Python, VBA, SQL (PL/SQL, T-SQL, Jet-SQL).  Experience with technologies such as ASP.NET, REST, JSON, SOAP, XML, AJAX, CSS, HTML, Server 2003/2012, SQL Server 2005/2008 R2/2012. IIS 6/8, Oracle SQL, Access, </w:t>
            </w:r>
            <w:proofErr w:type="gramStart"/>
            <w:r w:rsidRPr="00826FD0">
              <w:t>Salesforce</w:t>
            </w:r>
            <w:proofErr w:type="gramEnd"/>
            <w:r w:rsidRPr="00826FD0">
              <w:t xml:space="preserve"> and unique experience with platforms such as Splunk.</w:t>
            </w:r>
          </w:p>
          <w:p w14:paraId="00B25041" w14:textId="201B6994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713D1BA3" w14:textId="484A0AAA" w:rsidR="0063191D" w:rsidRPr="00826FD0" w:rsidRDefault="0063191D" w:rsidP="0063191D">
            <w:pPr>
              <w:pStyle w:val="Heading2"/>
              <w:keepNext w:val="0"/>
              <w:widowControl w:val="0"/>
              <w:spacing w:line="240" w:lineRule="auto"/>
            </w:pPr>
            <w:r w:rsidRPr="0063191D">
              <w:t>Educational Development Corp</w:t>
            </w:r>
            <w:r w:rsidRPr="00826FD0">
              <w:t xml:space="preserve"> – </w:t>
            </w:r>
            <w:r w:rsidRPr="0063191D">
              <w:rPr>
                <w:i/>
              </w:rPr>
              <w:t>Sr Software Developer</w:t>
            </w:r>
          </w:p>
          <w:p w14:paraId="505A2231" w14:textId="70043D45" w:rsidR="0063191D" w:rsidRPr="00826FD0" w:rsidRDefault="0063191D" w:rsidP="0063191D">
            <w:pPr>
              <w:keepLines/>
              <w:widowControl w:val="0"/>
              <w:spacing w:after="0" w:line="240" w:lineRule="auto"/>
            </w:pPr>
            <w:r>
              <w:t>November</w:t>
            </w:r>
            <w:r w:rsidRPr="00826FD0">
              <w:t xml:space="preserve"> 20</w:t>
            </w:r>
            <w:r>
              <w:t>21</w:t>
            </w:r>
            <w:r w:rsidRPr="00826FD0">
              <w:t xml:space="preserve"> - Present</w:t>
            </w:r>
          </w:p>
          <w:p w14:paraId="2CDE93E2" w14:textId="6F66ECF8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Developed app from base in </w:t>
            </w:r>
            <w:proofErr w:type="spellStart"/>
            <w:r w:rsidRPr="0063191D">
              <w:t>Blazor</w:t>
            </w:r>
            <w:proofErr w:type="spellEnd"/>
          </w:p>
          <w:p w14:paraId="71DC1605" w14:textId="0976C283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Resolved bugs and added functionality to ecommerce site</w:t>
            </w:r>
          </w:p>
          <w:p w14:paraId="2345C49D" w14:textId="77777777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46948C2F" w14:textId="61EBD7AC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Coached junio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in proper software practices</w:t>
            </w:r>
          </w:p>
          <w:p w14:paraId="56AE2137" w14:textId="3EEA1D57" w:rsidR="0063191D" w:rsidRP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Assisted Jr </w:t>
            </w:r>
            <w:proofErr w:type="spellStart"/>
            <w:r>
              <w:t>d</w:t>
            </w:r>
            <w:r w:rsidRPr="0063191D">
              <w:t>evs</w:t>
            </w:r>
            <w:proofErr w:type="spellEnd"/>
            <w:r w:rsidRPr="0063191D">
              <w:t xml:space="preserve"> with problematic issues</w:t>
            </w:r>
          </w:p>
          <w:p w14:paraId="138C84D9" w14:textId="6F498875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proofErr w:type="spellStart"/>
            <w:r>
              <w:t>TEAMClinics</w:t>
            </w:r>
            <w:proofErr w:type="spellEnd"/>
            <w:r w:rsidRPr="00826FD0">
              <w:t xml:space="preserve"> – </w:t>
            </w:r>
            <w:r>
              <w:rPr>
                <w:i/>
              </w:rPr>
              <w:t>Sr .NET Developer</w:t>
            </w:r>
          </w:p>
          <w:p w14:paraId="10D12E09" w14:textId="6C4BEB70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- Present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73347E1A" w14:textId="0CCCD216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35C09DC2" w14:textId="55B723AA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Interact</w:t>
            </w:r>
            <w:r>
              <w:t>ing</w:t>
            </w:r>
            <w:r w:rsidRPr="00EB2F2F">
              <w:t xml:space="preserve"> directly with C-Suite daily</w:t>
            </w:r>
          </w:p>
          <w:p w14:paraId="53DB6453" w14:textId="1838C9DE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transition</w:t>
            </w:r>
          </w:p>
          <w:p w14:paraId="735F5B21" w14:textId="77777777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2C3805EA" w14:textId="77777777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15 - Present</w:t>
            </w:r>
          </w:p>
          <w:p w14:paraId="7C479E79" w14:textId="2C9C6A13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app to make it easier to find </w:t>
            </w:r>
            <w:r w:rsidR="006E7EF5">
              <w:t>FOSS</w:t>
            </w:r>
            <w:r w:rsidRPr="00826FD0">
              <w:t xml:space="preserve"> projects to submit your first PR to. </w:t>
            </w:r>
          </w:p>
          <w:p w14:paraId="62977833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>
              <w:t>CareerTrek</w:t>
            </w:r>
            <w:proofErr w:type="spellEnd"/>
            <w:r>
              <w:t xml:space="preserve">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67EB1A43" w14:textId="142ADB7A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hat will be a multi-industry modular modern ERP solution </w:t>
            </w:r>
          </w:p>
          <w:p w14:paraId="415B5F18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ploying applications to AWS</w:t>
            </w:r>
          </w:p>
          <w:p w14:paraId="53BD6B5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457B4906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a Flask/Vue App, Developed side-by-side with existing app</w:t>
            </w:r>
          </w:p>
          <w:p w14:paraId="44F4AA76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extended existing Django applications and developed Python scripts to meet business demands</w:t>
            </w:r>
          </w:p>
          <w:p w14:paraId="793C43BC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</w:p>
          <w:p w14:paraId="17FF7F75" w14:textId="2D3A1D47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 w:rsidRPr="00826FD0">
              <w:t>Utilised</w:t>
            </w:r>
            <w:proofErr w:type="spellEnd"/>
            <w:r w:rsidRPr="00826FD0">
              <w:t xml:space="preserve"> Travis CI to automate testing/validation</w:t>
            </w:r>
          </w:p>
          <w:p w14:paraId="480E5A11" w14:textId="397E7B69" w:rsidR="0063191D" w:rsidRPr="00826FD0" w:rsidRDefault="0063191D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Helped othe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understand database structure and helped onboard new </w:t>
            </w:r>
            <w:proofErr w:type="spellStart"/>
            <w:r w:rsidRPr="0063191D">
              <w:t>devs</w:t>
            </w:r>
            <w:proofErr w:type="spellEnd"/>
          </w:p>
          <w:p w14:paraId="2050F18F" w14:textId="6505DE9D" w:rsidR="00572132" w:rsidRPr="00826FD0" w:rsidRDefault="004612B3" w:rsidP="00C11017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naged Git workflow of several projects</w:t>
            </w: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March 2017 - 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VBA automation for pulling SCADA data for wells out of a PostgreSQL database.</w:t>
            </w:r>
          </w:p>
          <w:p w14:paraId="1140BD37" w14:textId="79B3C849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# programs for </w:t>
            </w:r>
            <w:r w:rsidR="00C11017" w:rsidRPr="00826FD0">
              <w:t>data</w:t>
            </w:r>
            <w:r w:rsidR="00C11017" w:rsidRPr="00826FD0">
              <w:t xml:space="preserve"> </w:t>
            </w:r>
            <w:r w:rsidRPr="00826FD0">
              <w:t>import and export from Fishbowl.</w:t>
            </w:r>
          </w:p>
          <w:p w14:paraId="7BA7ABC3" w14:textId="0E316D3B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19383B37" w14:textId="77777777" w:rsidR="0013190F" w:rsidRPr="00826FD0" w:rsidRDefault="0013190F" w:rsidP="0013190F">
            <w:pPr>
              <w:pStyle w:val="ListParagraph"/>
              <w:keepLines/>
              <w:widowControl w:val="0"/>
              <w:spacing w:after="0" w:line="240" w:lineRule="auto"/>
              <w:ind w:left="337"/>
            </w:pP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October 2014 - 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 xml:space="preserve">mail survey invitation scheduling tool in C#,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</w:t>
            </w:r>
            <w:proofErr w:type="spellStart"/>
            <w:r w:rsidRPr="00826FD0">
              <w:t>customi</w:t>
            </w:r>
            <w:r w:rsidR="00EB2F2F">
              <w:t>s</w:t>
            </w:r>
            <w:r w:rsidRPr="00826FD0">
              <w:t>able</w:t>
            </w:r>
            <w:proofErr w:type="spellEnd"/>
            <w:r w:rsidRPr="00826FD0">
              <w:t xml:space="preserve"> timing w/10% response rate that used JSON config files.</w:t>
            </w:r>
          </w:p>
          <w:p w14:paraId="3CC2BE69" w14:textId="1787B3E0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tracking tools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custom branching logic in C#, with logic that fully resets if user changes original responses. </w:t>
            </w:r>
          </w:p>
          <w:p w14:paraId="19C6652E" w14:textId="77777777" w:rsidR="00572132" w:rsidRDefault="004612B3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160F9CA9" w14:textId="059E1B9E" w:rsidR="004612B3" w:rsidRPr="00826FD0" w:rsidRDefault="00572132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Helped other </w:t>
            </w:r>
            <w:proofErr w:type="spellStart"/>
            <w:r>
              <w:t>devs</w:t>
            </w:r>
            <w:proofErr w:type="spellEnd"/>
            <w:r>
              <w:t xml:space="preserve"> </w:t>
            </w:r>
            <w:r w:rsidR="00274350">
              <w:t>with</w:t>
            </w:r>
            <w:r>
              <w:t xml:space="preserve"> database structure and more </w:t>
            </w:r>
            <w:proofErr w:type="spellStart"/>
            <w:r>
              <w:t>jr</w:t>
            </w:r>
            <w:proofErr w:type="spellEnd"/>
            <w:r>
              <w:t xml:space="preserve"> </w:t>
            </w:r>
            <w:proofErr w:type="spellStart"/>
            <w:r>
              <w:t>devs</w:t>
            </w:r>
            <w:proofErr w:type="spellEnd"/>
            <w:r>
              <w:t xml:space="preserve"> with difficult issues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July 2010 - 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365B2565" w14:textId="0589B553" w:rsidR="004612B3" w:rsidRDefault="004612B3" w:rsidP="0080271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7CBAEAED" w14:textId="6FACBFAE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Helped analysts understand database structure, and with hard issues</w:t>
            </w:r>
          </w:p>
          <w:p w14:paraId="514259DD" w14:textId="204C869A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Nurtured relationship with analysts, determining candidates for promotion</w:t>
            </w:r>
          </w:p>
          <w:p w14:paraId="184F2303" w14:textId="456DCC89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Mentored candidates in leading and mentoring to ensure transition to Leads</w:t>
            </w:r>
          </w:p>
          <w:p w14:paraId="01A29012" w14:textId="72EE9241" w:rsidR="00C11017" w:rsidRPr="00826FD0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Saw a conversion rate of 5 out of 6 Lead candidates making Lead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76FCEEC2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n automation system in VBA for assignment of analyst casework to mitigate out-of-order casework.</w:t>
            </w:r>
          </w:p>
          <w:p w14:paraId="2AD986C2" w14:textId="0268842E" w:rsidR="00613ED3" w:rsidRPr="00826FD0" w:rsidRDefault="00613ED3" w:rsidP="00274350">
            <w:pPr>
              <w:pStyle w:val="Heading1"/>
              <w:keepNext w:val="0"/>
              <w:widowControl w:val="0"/>
              <w:spacing w:before="120"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4225E8CF" w:rsidR="00613ED3" w:rsidRDefault="00613ED3" w:rsidP="00613ED3">
            <w:pPr>
              <w:pStyle w:val="ListParagraph"/>
            </w:pPr>
            <w:r>
              <w:t xml:space="preserve">Issued 26 Feb </w:t>
            </w:r>
            <w:proofErr w:type="gramStart"/>
            <w:r>
              <w:t>2020  -</w:t>
            </w:r>
            <w:proofErr w:type="gramEnd"/>
            <w:r>
              <w:t xml:space="preserve"> Expires 26 Feb 2023</w:t>
            </w:r>
          </w:p>
          <w:p w14:paraId="5FFCD2FE" w14:textId="792CC49D" w:rsidR="00C11017" w:rsidRPr="00826FD0" w:rsidRDefault="006E7EF5" w:rsidP="00C11017">
            <w:pPr>
              <w:pStyle w:val="Heading1"/>
              <w:keepNext w:val="0"/>
              <w:widowControl w:val="0"/>
              <w:spacing w:line="240" w:lineRule="auto"/>
            </w:pPr>
            <w:r>
              <w:t>Talks</w:t>
            </w:r>
          </w:p>
          <w:p w14:paraId="0EEBA20F" w14:textId="77777777" w:rsidR="00D22825" w:rsidRDefault="006E7EF5" w:rsidP="006E7EF5">
            <w:pPr>
              <w:pStyle w:val="ListParagraph"/>
              <w:ind w:left="0"/>
            </w:pPr>
            <w:r w:rsidRPr="006E7EF5">
              <w:rPr>
                <w:rStyle w:val="Heading2Char"/>
                <w:rFonts w:eastAsia="Calibri"/>
              </w:rPr>
              <w:t xml:space="preserve">Pi Day: Making a </w:t>
            </w:r>
            <w:proofErr w:type="spellStart"/>
            <w:r w:rsidRPr="006E7EF5">
              <w:rPr>
                <w:rStyle w:val="Heading2Char"/>
                <w:rFonts w:eastAsia="Calibri"/>
              </w:rPr>
              <w:t>RetroPi</w:t>
            </w:r>
            <w:proofErr w:type="spellEnd"/>
            <w:r w:rsidRPr="006E7EF5">
              <w:rPr>
                <w:rStyle w:val="Heading2Char"/>
                <w:rFonts w:eastAsia="Calibri"/>
              </w:rPr>
              <w:t xml:space="preserve"> from a </w:t>
            </w:r>
            <w:proofErr w:type="spellStart"/>
            <w:r w:rsidRPr="006E7EF5">
              <w:rPr>
                <w:rStyle w:val="Heading2Char"/>
                <w:rFonts w:eastAsia="Calibri"/>
              </w:rPr>
              <w:t>RaspberryPi</w:t>
            </w:r>
            <w:proofErr w:type="spellEnd"/>
            <w:r w:rsidR="00C11017">
              <w:t xml:space="preserve">– </w:t>
            </w:r>
          </w:p>
          <w:p w14:paraId="249AC403" w14:textId="77777777" w:rsidR="00D22825" w:rsidRDefault="00D22825" w:rsidP="006E7EF5">
            <w:pPr>
              <w:pStyle w:val="ListParagraph"/>
              <w:ind w:left="0"/>
            </w:pPr>
            <w:r w:rsidRPr="00D22825">
              <w:t>Showing novices how to build a RetroPi</w:t>
            </w:r>
          </w:p>
          <w:p w14:paraId="2D9F0537" w14:textId="232C5EF7" w:rsidR="006E7EF5" w:rsidRDefault="00D22825" w:rsidP="006E7EF5">
            <w:pPr>
              <w:pStyle w:val="ListParagraph"/>
              <w:ind w:left="0"/>
            </w:pPr>
            <w:hyperlink r:id="rId8" w:history="1">
              <w:r w:rsidRPr="00E702CA">
                <w:rPr>
                  <w:rStyle w:val="Hyperlink"/>
                </w:rPr>
                <w:t>https://www.youtube.com/watch?v=RBmAswULRyQ</w:t>
              </w:r>
            </w:hyperlink>
            <w:r w:rsidR="006E7EF5">
              <w:t xml:space="preserve"> 1 Nov 2018</w:t>
            </w:r>
          </w:p>
          <w:p w14:paraId="7BEE17F2" w14:textId="77777777" w:rsidR="006E7EF5" w:rsidRPr="00826FD0" w:rsidRDefault="006E7EF5" w:rsidP="006E7EF5">
            <w:pPr>
              <w:pStyle w:val="ListParagraph"/>
              <w:ind w:left="0"/>
            </w:pPr>
          </w:p>
          <w:p w14:paraId="613BECE3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I want to contribute to OSS but don't know how</w:t>
            </w:r>
            <w:r w:rsidR="006E7EF5">
              <w:t xml:space="preserve">– </w:t>
            </w:r>
          </w:p>
          <w:p w14:paraId="1A91E60B" w14:textId="1C39AFE6" w:rsidR="00D22825" w:rsidRDefault="00D22825" w:rsidP="006E7EF5">
            <w:pPr>
              <w:pStyle w:val="ListParagraph"/>
              <w:ind w:left="0"/>
            </w:pPr>
            <w:r w:rsidRPr="00D22825">
              <w:t>Encouraging contributions to FOSS</w:t>
            </w:r>
          </w:p>
          <w:p w14:paraId="3215414F" w14:textId="7A99CE4C" w:rsidR="006E7EF5" w:rsidRDefault="00D22825" w:rsidP="006E7EF5">
            <w:pPr>
              <w:pStyle w:val="ListParagraph"/>
              <w:ind w:left="0"/>
            </w:pPr>
            <w:hyperlink r:id="rId9" w:history="1">
              <w:r w:rsidRPr="00E702CA">
                <w:rPr>
                  <w:rStyle w:val="Hyperlink"/>
                </w:rPr>
                <w:t>https://www.youtube.com/watch?v=FTM0iwcIDqY</w:t>
              </w:r>
            </w:hyperlink>
            <w:r>
              <w:t xml:space="preserve"> </w:t>
            </w:r>
            <w:r w:rsidR="006E7EF5">
              <w:t>1 Nov 2018</w:t>
            </w:r>
          </w:p>
          <w:p w14:paraId="69DE8DC3" w14:textId="77777777" w:rsidR="006E7EF5" w:rsidRPr="00826FD0" w:rsidRDefault="006E7EF5" w:rsidP="006E7EF5">
            <w:pPr>
              <w:pStyle w:val="ListParagraph"/>
              <w:ind w:left="0"/>
            </w:pPr>
          </w:p>
          <w:p w14:paraId="4F32067F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 xml:space="preserve">How to find issues to contribute to during </w:t>
            </w:r>
            <w:proofErr w:type="spellStart"/>
            <w:r w:rsidRPr="00D22825">
              <w:rPr>
                <w:rStyle w:val="Heading2Char"/>
                <w:rFonts w:eastAsia="Calibri"/>
              </w:rPr>
              <w:t>Hacktoberfest</w:t>
            </w:r>
            <w:proofErr w:type="spellEnd"/>
            <w:r w:rsidR="006E7EF5">
              <w:t xml:space="preserve">– </w:t>
            </w:r>
          </w:p>
          <w:p w14:paraId="47FE7A33" w14:textId="4B562067" w:rsidR="00D22825" w:rsidRDefault="00D22825" w:rsidP="006E7EF5">
            <w:pPr>
              <w:pStyle w:val="ListParagraph"/>
              <w:ind w:left="0"/>
            </w:pPr>
            <w:r w:rsidRPr="00D22825">
              <w:t>Showing a tool to find issues to work on</w:t>
            </w:r>
          </w:p>
          <w:p w14:paraId="74774AC3" w14:textId="1FFA54DE" w:rsidR="006E7EF5" w:rsidRDefault="00D22825" w:rsidP="006E7EF5">
            <w:pPr>
              <w:pStyle w:val="ListParagraph"/>
              <w:ind w:left="0"/>
            </w:pPr>
            <w:hyperlink r:id="rId10" w:history="1">
              <w:r w:rsidRPr="00E702CA">
                <w:rPr>
                  <w:rStyle w:val="Hyperlink"/>
                </w:rPr>
                <w:t>https://youtu.be/3lmtgyuF2mg?t=855</w:t>
              </w:r>
            </w:hyperlink>
            <w:r>
              <w:t xml:space="preserve"> </w:t>
            </w:r>
            <w:r w:rsidR="006E7EF5">
              <w:t>1 Nov 2018</w:t>
            </w:r>
          </w:p>
          <w:p w14:paraId="616A5F66" w14:textId="70FB1AF6" w:rsidR="0080271C" w:rsidRPr="0080271C" w:rsidRDefault="0080271C" w:rsidP="0080271C">
            <w:pPr>
              <w:pStyle w:val="Heading1"/>
              <w:keepNext w:val="0"/>
              <w:widowControl w:val="0"/>
              <w:spacing w:line="240" w:lineRule="auto"/>
            </w:pPr>
            <w:r w:rsidRPr="0080271C">
              <w:t>VOLUNTEER</w:t>
            </w:r>
          </w:p>
          <w:p w14:paraId="48DABFF8" w14:textId="25195D29" w:rsidR="0080271C" w:rsidRPr="0080271C" w:rsidRDefault="0080271C" w:rsidP="00A75ECF">
            <w:pPr>
              <w:pStyle w:val="ListParagraph"/>
              <w:tabs>
                <w:tab w:val="left" w:pos="4665"/>
              </w:tabs>
              <w:ind w:left="0"/>
              <w:rPr>
                <w:rStyle w:val="Heading2Char"/>
                <w:rFonts w:eastAsia="Calibri"/>
                <w:b w:val="0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Free Code Camp</w:t>
            </w:r>
            <w:r w:rsidR="00A75ECF">
              <w:rPr>
                <w:rStyle w:val="Heading2Char"/>
                <w:rFonts w:eastAsia="Calibri"/>
              </w:rPr>
              <w:tab/>
            </w:r>
            <w:r w:rsidR="00A75ECF" w:rsidRPr="00A75ECF">
              <w:rPr>
                <w:b/>
                <w:bCs/>
                <w:sz w:val="28"/>
                <w:szCs w:val="28"/>
              </w:rPr>
              <w:t>November 201</w:t>
            </w:r>
            <w:r w:rsidR="00274350">
              <w:rPr>
                <w:b/>
                <w:bCs/>
                <w:sz w:val="28"/>
                <w:szCs w:val="28"/>
              </w:rPr>
              <w:t>7</w:t>
            </w:r>
            <w:r w:rsidR="00A75ECF" w:rsidRPr="00A75ECF">
              <w:rPr>
                <w:b/>
                <w:bCs/>
                <w:sz w:val="28"/>
                <w:szCs w:val="28"/>
              </w:rPr>
              <w:t xml:space="preserve"> – Present</w:t>
            </w:r>
          </w:p>
          <w:p w14:paraId="3E64B3FA" w14:textId="33B991F1" w:rsidR="00A75ECF" w:rsidRPr="0080271C" w:rsidRDefault="0080271C" w:rsidP="00A75ECF">
            <w:pPr>
              <w:pStyle w:val="ListParagraph"/>
              <w:spacing w:after="0" w:line="240" w:lineRule="auto"/>
              <w:ind w:left="0"/>
            </w:pPr>
            <w:r w:rsidRPr="00A75ECF">
              <w:rPr>
                <w:rStyle w:val="Heading2Char"/>
                <w:rFonts w:eastAsia="Calibri"/>
                <w:b w:val="0"/>
                <w:bCs/>
              </w:rPr>
              <w:t>Developer</w:t>
            </w:r>
            <w:r>
              <w:rPr>
                <w:rStyle w:val="Heading2Char"/>
                <w:rFonts w:eastAsia="Calibri"/>
                <w:caps/>
              </w:rPr>
              <w:t xml:space="preserve"> </w:t>
            </w:r>
            <w:r w:rsidRPr="0080271C">
              <w:rPr>
                <w:rStyle w:val="Heading2Char"/>
                <w:rFonts w:asciiTheme="minorHAnsi" w:eastAsia="Calibri" w:hAnsiTheme="minorHAnsi" w:cstheme="minorHAnsi"/>
                <w:caps/>
                <w:sz w:val="22"/>
                <w:szCs w:val="22"/>
              </w:rPr>
              <w:t xml:space="preserve">- </w:t>
            </w:r>
            <w:r w:rsidRPr="00A75ECF">
              <w:rPr>
                <w:rFonts w:asciiTheme="minorHAnsi" w:hAnsiTheme="minorHAnsi" w:cstheme="minorHAnsi"/>
              </w:rPr>
              <w:t xml:space="preserve">I worked on development solutions for non-profit organizations </w:t>
            </w:r>
            <w:proofErr w:type="gramStart"/>
            <w:r w:rsidRPr="00A75ECF">
              <w:rPr>
                <w:rFonts w:asciiTheme="minorHAnsi" w:hAnsiTheme="minorHAnsi" w:cstheme="minorHAnsi"/>
              </w:rPr>
              <w:t>in the course of</w:t>
            </w:r>
            <w:proofErr w:type="gramEnd"/>
            <w:r w:rsidRPr="00A75ECF">
              <w:rPr>
                <w:rFonts w:asciiTheme="minorHAnsi" w:hAnsiTheme="minorHAnsi" w:cstheme="minorHAnsi"/>
              </w:rPr>
              <w:t xml:space="preserve"> completing online certifications</w:t>
            </w:r>
            <w:r w:rsidRPr="0080271C">
              <w:rPr>
                <w:rFonts w:asciiTheme="minorHAnsi" w:hAnsiTheme="minorHAnsi" w:cstheme="minorHAnsi"/>
                <w:caps/>
              </w:rPr>
              <w:t>.</w:t>
            </w:r>
          </w:p>
          <w:p w14:paraId="078967A4" w14:textId="3859553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Fonts w:ascii="Calibri" w:hAnsi="Calibri"/>
                <w:color w:val="595959"/>
                <w:sz w:val="22"/>
                <w:szCs w:val="22"/>
              </w:rPr>
            </w:pPr>
          </w:p>
          <w:p w14:paraId="3344A973" w14:textId="684CAD9E" w:rsidR="0080271C" w:rsidRPr="00A75ECF" w:rsidRDefault="0080271C" w:rsidP="00A75ECF">
            <w:pPr>
              <w:pStyle w:val="ListParagraph"/>
              <w:tabs>
                <w:tab w:val="left" w:pos="4665"/>
              </w:tabs>
              <w:spacing w:after="0" w:line="240" w:lineRule="auto"/>
              <w:ind w:left="0"/>
              <w:rPr>
                <w:rFonts w:ascii="Cambria" w:hAnsi="Cambria"/>
                <w:color w:val="000000"/>
                <w:sz w:val="28"/>
                <w:szCs w:val="26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Code for America</w:t>
            </w:r>
            <w:r w:rsidR="00A75ECF">
              <w:rPr>
                <w:rStyle w:val="Heading2Char"/>
                <w:rFonts w:eastAsia="Calibri"/>
                <w:b w:val="0"/>
              </w:rPr>
              <w:tab/>
            </w:r>
            <w:r w:rsidRPr="00A75ECF">
              <w:rPr>
                <w:b/>
                <w:bCs/>
                <w:sz w:val="28"/>
                <w:szCs w:val="28"/>
              </w:rPr>
              <w:t>May 2015 – Present</w:t>
            </w:r>
          </w:p>
          <w:p w14:paraId="6C25815C" w14:textId="35C0EBF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Style w:val="Heading2Char"/>
                <w:rFonts w:eastAsia="Calibri"/>
                <w:caps w:val="0"/>
              </w:rPr>
            </w:pPr>
            <w:r w:rsidRPr="0080271C">
              <w:rPr>
                <w:rStyle w:val="Heading2Char"/>
                <w:rFonts w:eastAsia="Calibri"/>
                <w:caps w:val="0"/>
              </w:rPr>
              <w:t>Volunteer Developer</w:t>
            </w:r>
            <w:r w:rsidR="00274350">
              <w:rPr>
                <w:rStyle w:val="Heading2Char"/>
                <w:rFonts w:eastAsia="Calibri"/>
                <w:caps w:val="0"/>
              </w:rPr>
              <w:t xml:space="preserve"> -</w:t>
            </w:r>
          </w:p>
          <w:p w14:paraId="706F6590" w14:textId="1E70716C" w:rsidR="00613ED3" w:rsidRPr="00613ED3" w:rsidRDefault="0080271C" w:rsidP="00274350">
            <w:pPr>
              <w:pStyle w:val="ListParagraph"/>
              <w:spacing w:after="0" w:line="240" w:lineRule="auto"/>
              <w:ind w:left="0"/>
            </w:pPr>
            <w:r w:rsidRPr="0080271C">
              <w:t>Assisted with project development and implementation for the Tulsa, OK affiliate.</w:t>
            </w:r>
          </w:p>
        </w:tc>
        <w:tc>
          <w:tcPr>
            <w:tcW w:w="1500" w:type="pct"/>
            <w:shd w:val="clear" w:color="auto" w:fill="auto"/>
          </w:tcPr>
          <w:p w14:paraId="78F78764" w14:textId="70035C91" w:rsidR="00F354C8" w:rsidRPr="00826FD0" w:rsidRDefault="00C11017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150 Fox Run Circle, Jenks, OK 74037</w:t>
            </w:r>
          </w:p>
          <w:p w14:paraId="4B11ECDB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  <w:color w:val="000000"/>
              </w:rPr>
            </w:pPr>
            <w:r w:rsidRPr="00826FD0">
              <w:rPr>
                <w:b/>
                <w:color w:val="000000"/>
              </w:rPr>
              <w:t>417-429-7601</w:t>
            </w:r>
          </w:p>
          <w:p w14:paraId="09B86C32" w14:textId="77777777" w:rsidR="00F354C8" w:rsidRDefault="00F354C8" w:rsidP="00F354C8">
            <w:pPr>
              <w:rPr>
                <w:b/>
                <w:color w:val="000000"/>
              </w:rPr>
            </w:pPr>
            <w:r w:rsidRPr="00F354C8">
              <w:rPr>
                <w:b/>
                <w:color w:val="000000"/>
              </w:rPr>
              <w:t>kclewis0614@gmail.com</w:t>
            </w:r>
          </w:p>
          <w:p w14:paraId="031B7D7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proofErr w:type="spellStart"/>
            <w:r w:rsidRPr="00826FD0">
              <w:rPr>
                <w:b/>
                <w:color w:val="2E74B5"/>
              </w:rPr>
              <w:t>StackOverflow</w:t>
            </w:r>
            <w:proofErr w:type="spellEnd"/>
          </w:p>
          <w:p w14:paraId="7F6C3564" w14:textId="4C03095B" w:rsidR="00F354C8" w:rsidRPr="00826FD0" w:rsidRDefault="00F354C8" w:rsidP="00C11017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talach</w:t>
            </w:r>
            <w:proofErr w:type="spellEnd"/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50467FA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</w:t>
            </w:r>
            <w:proofErr w:type="spellStart"/>
            <w:proofErr w:type="gramStart"/>
            <w:r w:rsidR="0063191D" w:rsidRPr="0063191D">
              <w:t>Blazor</w:t>
            </w:r>
            <w:proofErr w:type="spellEnd"/>
            <w:r w:rsidR="0063191D" w:rsidRPr="0063191D">
              <w:t xml:space="preserve">, </w:t>
            </w:r>
            <w:r w:rsidR="001667F6">
              <w:t xml:space="preserve"> </w:t>
            </w:r>
            <w:proofErr w:type="spellStart"/>
            <w:r w:rsidR="0063191D" w:rsidRPr="0063191D">
              <w:t>MudBlazo</w:t>
            </w:r>
            <w:r w:rsidR="001667F6">
              <w:t>r</w:t>
            </w:r>
            <w:proofErr w:type="spellEnd"/>
            <w:proofErr w:type="gramEnd"/>
            <w:r w:rsidR="001667F6">
              <w:t xml:space="preserve"> </w:t>
            </w:r>
            <w:r w:rsidR="0063191D" w:rsidRPr="0063191D">
              <w:t xml:space="preserve">, </w:t>
            </w:r>
            <w:proofErr w:type="spellStart"/>
            <w:r w:rsidR="0063191D" w:rsidRPr="0063191D">
              <w:t>NopCommerce</w:t>
            </w:r>
            <w:proofErr w:type="spellEnd"/>
            <w:r w:rsidR="0063191D">
              <w:t xml:space="preserve">, </w:t>
            </w:r>
            <w:r w:rsidRPr="00826FD0">
              <w:t xml:space="preserve">ASP.NET AJAX, </w:t>
            </w:r>
            <w:proofErr w:type="spellStart"/>
            <w:r w:rsidRPr="00826FD0">
              <w:t>Syncfusion</w:t>
            </w:r>
            <w:proofErr w:type="spellEnd"/>
            <w:r w:rsidRPr="00826FD0">
              <w:t xml:space="preserve">, ASP.NET Core, ASP.NET, ASP.NET Web API, </w:t>
            </w:r>
            <w:proofErr w:type="spellStart"/>
            <w:r w:rsidRPr="00826FD0">
              <w:t>WebForms</w:t>
            </w:r>
            <w:proofErr w:type="spellEnd"/>
            <w:r w:rsidRPr="00826FD0">
              <w:t>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Bootstrap, REST, SOAP, HTML5, Vue, React, AngularJS, CSS, JavaScript, jQuery, RESTful </w:t>
            </w:r>
            <w:proofErr w:type="spellStart"/>
            <w:r w:rsidRPr="00826FD0">
              <w:t>WebServices</w:t>
            </w:r>
            <w:proofErr w:type="spellEnd"/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083FC392" w14:textId="77777777" w:rsidR="00C11017" w:rsidRPr="00826FD0" w:rsidRDefault="00C11017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lastRenderedPageBreak/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March 2022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6E7EF5">
      <w:pgSz w:w="12240" w:h="15840"/>
      <w:pgMar w:top="288" w:right="360" w:bottom="288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5F482" w14:textId="77777777" w:rsidR="00A83D31" w:rsidRDefault="00A83D31" w:rsidP="00C01C38">
      <w:pPr>
        <w:spacing w:after="0" w:line="240" w:lineRule="auto"/>
      </w:pPr>
      <w:r>
        <w:separator/>
      </w:r>
    </w:p>
  </w:endnote>
  <w:endnote w:type="continuationSeparator" w:id="0">
    <w:p w14:paraId="5BD37ACB" w14:textId="77777777" w:rsidR="00A83D31" w:rsidRDefault="00A83D31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90808" w14:textId="77777777" w:rsidR="00A83D31" w:rsidRDefault="00A83D31" w:rsidP="00C01C38">
      <w:pPr>
        <w:spacing w:after="0" w:line="240" w:lineRule="auto"/>
      </w:pPr>
      <w:r>
        <w:separator/>
      </w:r>
    </w:p>
  </w:footnote>
  <w:footnote w:type="continuationSeparator" w:id="0">
    <w:p w14:paraId="5772C210" w14:textId="77777777" w:rsidR="00A83D31" w:rsidRDefault="00A83D31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61115">
    <w:abstractNumId w:val="2"/>
  </w:num>
  <w:num w:numId="2" w16cid:durableId="1723671020">
    <w:abstractNumId w:val="3"/>
  </w:num>
  <w:num w:numId="3" w16cid:durableId="1266620622">
    <w:abstractNumId w:val="1"/>
  </w:num>
  <w:num w:numId="4" w16cid:durableId="1120148495">
    <w:abstractNumId w:val="4"/>
  </w:num>
  <w:num w:numId="5" w16cid:durableId="220407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1526D9"/>
    <w:rsid w:val="001667F6"/>
    <w:rsid w:val="00274350"/>
    <w:rsid w:val="00275E8C"/>
    <w:rsid w:val="00294F25"/>
    <w:rsid w:val="003758EA"/>
    <w:rsid w:val="00382576"/>
    <w:rsid w:val="004612B3"/>
    <w:rsid w:val="004C3E20"/>
    <w:rsid w:val="005713D4"/>
    <w:rsid w:val="00572132"/>
    <w:rsid w:val="0057673D"/>
    <w:rsid w:val="00577A76"/>
    <w:rsid w:val="00613ED3"/>
    <w:rsid w:val="0063191D"/>
    <w:rsid w:val="006C429C"/>
    <w:rsid w:val="006E7EF5"/>
    <w:rsid w:val="0079336A"/>
    <w:rsid w:val="0080271C"/>
    <w:rsid w:val="00826FD0"/>
    <w:rsid w:val="00926929"/>
    <w:rsid w:val="009C1F3C"/>
    <w:rsid w:val="009E6712"/>
    <w:rsid w:val="00A75ECF"/>
    <w:rsid w:val="00A83D31"/>
    <w:rsid w:val="00B44824"/>
    <w:rsid w:val="00BA2E9A"/>
    <w:rsid w:val="00C01C38"/>
    <w:rsid w:val="00C11017"/>
    <w:rsid w:val="00D22825"/>
    <w:rsid w:val="00E40A45"/>
    <w:rsid w:val="00EB2F2F"/>
    <w:rsid w:val="00F3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E7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1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0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3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6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8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5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1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68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807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607775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153407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90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27486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0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44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030742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075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1841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83637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10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4523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05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86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79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BmAswULRy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.be/3lmtgyuF2mg?t=8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TM0iwcIDq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2D102-0D07-455C-AB82-1C8EF3CCD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</Pages>
  <Words>913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Keith Lewis</cp:lastModifiedBy>
  <cp:revision>14</cp:revision>
  <dcterms:created xsi:type="dcterms:W3CDTF">2021-01-14T08:01:00Z</dcterms:created>
  <dcterms:modified xsi:type="dcterms:W3CDTF">2022-05-12T18:06:00Z</dcterms:modified>
</cp:coreProperties>
</file>